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mu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 E Prospect St manchester 5205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riley89@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6388004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c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